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44CB" w:rsidRPr="00412620" w:rsidRDefault="00DE3766" w:rsidP="00DE3766">
      <w:pPr>
        <w:jc w:val="center"/>
        <w:rPr>
          <w:rFonts w:ascii="Nikosh" w:hAnsi="Nikosh" w:cs="Nikosh"/>
          <w:sz w:val="28"/>
          <w:szCs w:val="28"/>
          <w:lang w:val="en-GB"/>
        </w:rPr>
      </w:pPr>
      <w:r w:rsidRPr="00412620">
        <w:rPr>
          <w:rFonts w:ascii="Nikosh" w:hAnsi="Nikosh" w:cs="Nikosh"/>
          <w:sz w:val="28"/>
          <w:szCs w:val="28"/>
          <w:lang w:val="en-GB"/>
        </w:rPr>
        <w:t>ফরম-৫৫(ক)</w:t>
      </w:r>
    </w:p>
    <w:p w:rsidR="00DE3766" w:rsidRPr="00412620" w:rsidRDefault="00DE3766" w:rsidP="00DE3766">
      <w:pPr>
        <w:jc w:val="center"/>
        <w:rPr>
          <w:rFonts w:ascii="Nikosh" w:hAnsi="Nikosh" w:cs="Nikosh"/>
          <w:sz w:val="28"/>
          <w:szCs w:val="28"/>
          <w:lang w:val="en-GB"/>
        </w:rPr>
      </w:pPr>
      <w:r w:rsidRPr="00412620">
        <w:rPr>
          <w:rFonts w:ascii="Nikosh" w:hAnsi="Nikosh" w:cs="Nikosh"/>
          <w:sz w:val="28"/>
          <w:szCs w:val="28"/>
          <w:lang w:val="en-GB"/>
        </w:rPr>
        <w:t>[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ধারা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১৭৯(১</w:t>
      </w:r>
      <w:proofErr w:type="gramStart"/>
      <w:r w:rsidRPr="00412620">
        <w:rPr>
          <w:rFonts w:ascii="Nikosh" w:hAnsi="Nikosh" w:cs="Nikosh"/>
          <w:sz w:val="28"/>
          <w:szCs w:val="28"/>
          <w:lang w:val="en-GB"/>
        </w:rPr>
        <w:t>)(</w:t>
      </w:r>
      <w:proofErr w:type="gramEnd"/>
      <w:r w:rsidRPr="00412620">
        <w:rPr>
          <w:rFonts w:ascii="Nikosh" w:hAnsi="Nikosh" w:cs="Nikosh"/>
          <w:sz w:val="28"/>
          <w:szCs w:val="28"/>
          <w:lang w:val="en-GB"/>
        </w:rPr>
        <w:t xml:space="preserve">গ)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এবং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বিধি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১৬৭(১)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দ্রষ্টব্য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>]</w:t>
      </w:r>
    </w:p>
    <w:p w:rsidR="00DE3766" w:rsidRPr="00412620" w:rsidRDefault="00DE3766" w:rsidP="00DE3766">
      <w:pPr>
        <w:jc w:val="center"/>
        <w:rPr>
          <w:rFonts w:ascii="Nikosh" w:hAnsi="Nikosh" w:cs="Nikosh"/>
          <w:sz w:val="28"/>
          <w:szCs w:val="28"/>
          <w:lang w:val="en-GB"/>
        </w:rPr>
      </w:pP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প্রতিষ্ঠান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>/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প্রতিষ্ঠানপুঞ্জের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শ্রমিক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বা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কর্মচারী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বা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মালিকের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ট্রেড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ইউনিয়নের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সদস্য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হইবার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আবেদন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ফরম</w:t>
      </w:r>
      <w:proofErr w:type="spellEnd"/>
    </w:p>
    <w:p w:rsidR="00DE3766" w:rsidRPr="00412620" w:rsidRDefault="00DE3766" w:rsidP="00DE3766">
      <w:pPr>
        <w:jc w:val="center"/>
        <w:rPr>
          <w:rFonts w:ascii="Nikosh" w:hAnsi="Nikosh" w:cs="Nikosh"/>
          <w:sz w:val="28"/>
          <w:szCs w:val="28"/>
          <w:lang w:val="en-GB"/>
        </w:rPr>
      </w:pPr>
    </w:p>
    <w:p w:rsidR="00DE3766" w:rsidRPr="00412620" w:rsidRDefault="00DE3766" w:rsidP="00DE3766">
      <w:pPr>
        <w:jc w:val="center"/>
        <w:rPr>
          <w:rFonts w:ascii="Nikosh" w:hAnsi="Nikosh" w:cs="Nikosh"/>
          <w:sz w:val="28"/>
          <w:szCs w:val="28"/>
          <w:lang w:val="en-GB"/>
        </w:rPr>
      </w:pPr>
      <w:r w:rsidRPr="00412620">
        <w:rPr>
          <w:rFonts w:ascii="Nikosh" w:hAnsi="Nikosh" w:cs="Nikosh"/>
          <w:sz w:val="28"/>
          <w:szCs w:val="28"/>
          <w:lang w:val="en-GB"/>
        </w:rPr>
        <w:t>(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ট্রেড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ইউনিয়নের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নাম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>)</w:t>
      </w:r>
    </w:p>
    <w:p w:rsidR="00DE3766" w:rsidRPr="00412620" w:rsidRDefault="00DE3766" w:rsidP="00DE3766">
      <w:pPr>
        <w:rPr>
          <w:rFonts w:ascii="Nikosh" w:hAnsi="Nikosh" w:cs="Nikosh"/>
          <w:sz w:val="28"/>
          <w:szCs w:val="28"/>
          <w:lang w:val="en-GB"/>
        </w:rPr>
      </w:pP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তারিখ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>……………….</w:t>
      </w:r>
    </w:p>
    <w:p w:rsidR="00DE3766" w:rsidRPr="00412620" w:rsidRDefault="00DE3766" w:rsidP="00DE3766">
      <w:pPr>
        <w:rPr>
          <w:rFonts w:ascii="Nikosh" w:hAnsi="Nikosh" w:cs="Nikosh"/>
          <w:sz w:val="28"/>
          <w:szCs w:val="28"/>
          <w:lang w:val="en-GB"/>
        </w:rPr>
      </w:pPr>
      <w:r w:rsidRPr="00412620">
        <w:rPr>
          <w:rFonts w:ascii="Nikosh" w:hAnsi="Nikosh" w:cs="Nikosh"/>
          <w:sz w:val="28"/>
          <w:szCs w:val="28"/>
          <w:lang w:val="en-GB"/>
        </w:rPr>
        <w:t>………………..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ট্রেড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ইউনিয়নের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সাধারণ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সম্পাদক</w:t>
      </w:r>
      <w:proofErr w:type="spellEnd"/>
    </w:p>
    <w:p w:rsidR="00DE3766" w:rsidRPr="00412620" w:rsidRDefault="00DE3766" w:rsidP="00DE3766">
      <w:pPr>
        <w:rPr>
          <w:rFonts w:ascii="Nikosh" w:hAnsi="Nikosh" w:cs="Nikosh"/>
          <w:sz w:val="28"/>
          <w:szCs w:val="28"/>
          <w:lang w:val="en-GB"/>
        </w:rPr>
      </w:pPr>
      <w:r w:rsidRPr="00412620">
        <w:rPr>
          <w:rFonts w:ascii="Nikosh" w:hAnsi="Nikosh" w:cs="Nikosh"/>
          <w:sz w:val="28"/>
          <w:szCs w:val="28"/>
          <w:lang w:val="en-GB"/>
        </w:rPr>
        <w:t>(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ট্রেড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ইউনিয়নের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নাম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ও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ঠিকানা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>)</w:t>
      </w:r>
    </w:p>
    <w:p w:rsidR="00DE3766" w:rsidRPr="00412620" w:rsidRDefault="00DE3766" w:rsidP="00DE3766">
      <w:pPr>
        <w:rPr>
          <w:rFonts w:ascii="Nikosh" w:hAnsi="Nikosh" w:cs="Nikosh"/>
          <w:sz w:val="28"/>
          <w:szCs w:val="28"/>
          <w:lang w:val="en-GB"/>
        </w:rPr>
      </w:pP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জনাব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>,</w:t>
      </w:r>
    </w:p>
    <w:p w:rsidR="00DE3766" w:rsidRPr="00412620" w:rsidRDefault="00DE3766" w:rsidP="00DE3766">
      <w:pPr>
        <w:rPr>
          <w:rFonts w:ascii="Nikosh" w:hAnsi="Nikosh" w:cs="Nikosh"/>
          <w:sz w:val="28"/>
          <w:szCs w:val="28"/>
          <w:lang w:val="en-GB"/>
        </w:rPr>
      </w:pPr>
      <w:r w:rsidRPr="00412620">
        <w:rPr>
          <w:rFonts w:ascii="Nikosh" w:hAnsi="Nikosh" w:cs="Nikosh"/>
          <w:sz w:val="28"/>
          <w:szCs w:val="28"/>
          <w:lang w:val="en-GB"/>
        </w:rPr>
        <w:tab/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আমি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>………………………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ট্রেড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ইউনিয়নের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সদস্যপদ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লাভের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জন্য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এতদদ্বারা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আবেদন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করিতেছি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>।</w:t>
      </w:r>
    </w:p>
    <w:p w:rsidR="00DE3766" w:rsidRPr="00412620" w:rsidRDefault="00DE3766" w:rsidP="00DE3766">
      <w:pPr>
        <w:ind w:left="1440" w:firstLine="720"/>
        <w:rPr>
          <w:rFonts w:ascii="Nikosh" w:hAnsi="Nikosh" w:cs="Nikosh"/>
          <w:sz w:val="28"/>
          <w:szCs w:val="28"/>
          <w:lang w:val="en-GB"/>
        </w:rPr>
      </w:pPr>
      <w:r w:rsidRPr="00412620">
        <w:rPr>
          <w:rFonts w:ascii="Nikosh" w:hAnsi="Nikosh" w:cs="Nikosh"/>
          <w:sz w:val="28"/>
          <w:szCs w:val="28"/>
          <w:lang w:val="en-GB"/>
        </w:rPr>
        <w:t>(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ট্রেড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ইউনিয়নের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নাম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>)</w:t>
      </w:r>
    </w:p>
    <w:p w:rsidR="00DE3766" w:rsidRPr="00412620" w:rsidRDefault="00DE3766" w:rsidP="00DE3766">
      <w:pPr>
        <w:rPr>
          <w:rFonts w:ascii="Nikosh" w:hAnsi="Nikosh" w:cs="Nikosh"/>
          <w:sz w:val="28"/>
          <w:szCs w:val="28"/>
          <w:lang w:val="en-GB"/>
        </w:rPr>
      </w:pPr>
    </w:p>
    <w:p w:rsidR="00DE3766" w:rsidRPr="00412620" w:rsidRDefault="00DE3766" w:rsidP="00DE3766">
      <w:pPr>
        <w:rPr>
          <w:rFonts w:ascii="Nikosh" w:hAnsi="Nikosh" w:cs="Nikosh"/>
          <w:sz w:val="28"/>
          <w:szCs w:val="28"/>
          <w:lang w:val="en-GB"/>
        </w:rPr>
      </w:pPr>
      <w:r w:rsidRPr="00412620">
        <w:rPr>
          <w:rFonts w:ascii="Nikosh" w:hAnsi="Nikosh" w:cs="Nikosh"/>
          <w:sz w:val="28"/>
          <w:szCs w:val="28"/>
          <w:lang w:val="en-GB"/>
        </w:rPr>
        <w:tab/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আমি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সতর্কতার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সহিত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ট্রেড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েইউনিয়নের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গঠনতন্ত্রের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বিধানসমূহ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পড়িয়াছি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>/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পড়িয়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শুনানো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হইলে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বুঝিয়াছি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এবং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উহা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মানিয়া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চলিতে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প্রস্তুত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রহিয়াছি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>।</w:t>
      </w:r>
    </w:p>
    <w:p w:rsidR="00DE3766" w:rsidRPr="00412620" w:rsidRDefault="00DE3766" w:rsidP="00DE3766">
      <w:pPr>
        <w:rPr>
          <w:rFonts w:ascii="Nikosh" w:hAnsi="Nikosh" w:cs="Nikosh"/>
          <w:sz w:val="28"/>
          <w:szCs w:val="28"/>
          <w:lang w:val="en-GB"/>
        </w:rPr>
      </w:pP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আমার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বিবরণ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নীচে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প্রদত্ত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হইলঃ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8"/>
        <w:gridCol w:w="4590"/>
        <w:gridCol w:w="399"/>
        <w:gridCol w:w="411"/>
        <w:gridCol w:w="3287"/>
      </w:tblGrid>
      <w:tr w:rsidR="00DE3766" w:rsidRPr="00412620" w:rsidTr="00DE3766">
        <w:tc>
          <w:tcPr>
            <w:tcW w:w="558" w:type="dxa"/>
          </w:tcPr>
          <w:p w:rsidR="00DE3766" w:rsidRPr="00412620" w:rsidRDefault="00DE3766" w:rsidP="00DE3766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১</w:t>
            </w:r>
          </w:p>
        </w:tc>
        <w:tc>
          <w:tcPr>
            <w:tcW w:w="4590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নাম</w:t>
            </w:r>
            <w:proofErr w:type="spellEnd"/>
          </w:p>
        </w:tc>
        <w:tc>
          <w:tcPr>
            <w:tcW w:w="399" w:type="dxa"/>
          </w:tcPr>
          <w:p w:rsidR="00DE3766" w:rsidRPr="00412620" w:rsidRDefault="00C47829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..</w:t>
            </w:r>
          </w:p>
        </w:tc>
        <w:tc>
          <w:tcPr>
            <w:tcW w:w="411" w:type="dxa"/>
          </w:tcPr>
          <w:p w:rsidR="00DE3766" w:rsidRPr="00412620" w:rsidRDefault="00C47829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..</w:t>
            </w:r>
          </w:p>
        </w:tc>
        <w:tc>
          <w:tcPr>
            <w:tcW w:w="3287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</w:tr>
      <w:tr w:rsidR="00DE3766" w:rsidRPr="00412620" w:rsidTr="00DE3766">
        <w:tc>
          <w:tcPr>
            <w:tcW w:w="558" w:type="dxa"/>
          </w:tcPr>
          <w:p w:rsidR="00DE3766" w:rsidRPr="00412620" w:rsidRDefault="00DE3766" w:rsidP="00DE3766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২</w:t>
            </w:r>
          </w:p>
        </w:tc>
        <w:tc>
          <w:tcPr>
            <w:tcW w:w="4590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পিতা</w:t>
            </w:r>
            <w:proofErr w:type="spellEnd"/>
          </w:p>
        </w:tc>
        <w:tc>
          <w:tcPr>
            <w:tcW w:w="399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411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3287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</w:tr>
      <w:tr w:rsidR="00DE3766" w:rsidRPr="00412620" w:rsidTr="00DE3766">
        <w:tc>
          <w:tcPr>
            <w:tcW w:w="558" w:type="dxa"/>
          </w:tcPr>
          <w:p w:rsidR="00DE3766" w:rsidRPr="00412620" w:rsidRDefault="00DE3766" w:rsidP="00DE3766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৩</w:t>
            </w:r>
          </w:p>
        </w:tc>
        <w:tc>
          <w:tcPr>
            <w:tcW w:w="4590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মাতা</w:t>
            </w:r>
            <w:proofErr w:type="spellEnd"/>
          </w:p>
        </w:tc>
        <w:tc>
          <w:tcPr>
            <w:tcW w:w="399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411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3287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</w:tr>
      <w:tr w:rsidR="00DE3766" w:rsidRPr="00412620" w:rsidTr="00DE3766">
        <w:tc>
          <w:tcPr>
            <w:tcW w:w="558" w:type="dxa"/>
          </w:tcPr>
          <w:p w:rsidR="00DE3766" w:rsidRPr="00412620" w:rsidRDefault="00DE3766" w:rsidP="00DE3766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৪</w:t>
            </w:r>
          </w:p>
        </w:tc>
        <w:tc>
          <w:tcPr>
            <w:tcW w:w="4590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স্বামী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/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স্ত্রী</w:t>
            </w:r>
            <w:proofErr w:type="spellEnd"/>
          </w:p>
        </w:tc>
        <w:tc>
          <w:tcPr>
            <w:tcW w:w="399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411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3287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</w:tr>
      <w:tr w:rsidR="00DE3766" w:rsidRPr="00412620" w:rsidTr="00DE3766">
        <w:tc>
          <w:tcPr>
            <w:tcW w:w="558" w:type="dxa"/>
          </w:tcPr>
          <w:p w:rsidR="00DE3766" w:rsidRPr="00412620" w:rsidRDefault="00DE3766" w:rsidP="00DE3766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৫</w:t>
            </w:r>
          </w:p>
        </w:tc>
        <w:tc>
          <w:tcPr>
            <w:tcW w:w="4590" w:type="dxa"/>
          </w:tcPr>
          <w:p w:rsidR="00DE3766" w:rsidRPr="00412620" w:rsidRDefault="00C47829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জাতীয়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পরিচয়পত্র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নং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(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যদি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থাকে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)</w:t>
            </w:r>
          </w:p>
        </w:tc>
        <w:tc>
          <w:tcPr>
            <w:tcW w:w="399" w:type="dxa"/>
          </w:tcPr>
          <w:p w:rsidR="00DE3766" w:rsidRPr="00412620" w:rsidRDefault="00C47829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:</w:t>
            </w:r>
          </w:p>
        </w:tc>
        <w:tc>
          <w:tcPr>
            <w:tcW w:w="411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3287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</w:tr>
      <w:tr w:rsidR="00DE3766" w:rsidRPr="00412620" w:rsidTr="00DE3766">
        <w:tc>
          <w:tcPr>
            <w:tcW w:w="558" w:type="dxa"/>
          </w:tcPr>
          <w:p w:rsidR="00DE3766" w:rsidRPr="00412620" w:rsidRDefault="00DE3766" w:rsidP="00DE3766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৬</w:t>
            </w:r>
          </w:p>
        </w:tc>
        <w:tc>
          <w:tcPr>
            <w:tcW w:w="4590" w:type="dxa"/>
          </w:tcPr>
          <w:p w:rsidR="00DE3766" w:rsidRPr="00412620" w:rsidRDefault="00C47829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বয়স</w:t>
            </w:r>
            <w:proofErr w:type="spellEnd"/>
          </w:p>
        </w:tc>
        <w:tc>
          <w:tcPr>
            <w:tcW w:w="399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411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3287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</w:tr>
      <w:tr w:rsidR="00DE3766" w:rsidRPr="00412620" w:rsidTr="00DE3766">
        <w:tc>
          <w:tcPr>
            <w:tcW w:w="558" w:type="dxa"/>
          </w:tcPr>
          <w:p w:rsidR="00DE3766" w:rsidRPr="00412620" w:rsidRDefault="00DE3766" w:rsidP="00DE3766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৭</w:t>
            </w:r>
          </w:p>
        </w:tc>
        <w:tc>
          <w:tcPr>
            <w:tcW w:w="4590" w:type="dxa"/>
          </w:tcPr>
          <w:p w:rsidR="00DE3766" w:rsidRPr="00412620" w:rsidRDefault="00C47829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প্রতিষ্ঠানের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নাম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ও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কর্মক্ষেত্র</w:t>
            </w:r>
            <w:proofErr w:type="spellEnd"/>
          </w:p>
        </w:tc>
        <w:tc>
          <w:tcPr>
            <w:tcW w:w="399" w:type="dxa"/>
          </w:tcPr>
          <w:p w:rsidR="00DE3766" w:rsidRPr="00412620" w:rsidRDefault="00C47829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..</w:t>
            </w:r>
          </w:p>
        </w:tc>
        <w:tc>
          <w:tcPr>
            <w:tcW w:w="411" w:type="dxa"/>
          </w:tcPr>
          <w:p w:rsidR="00DE3766" w:rsidRPr="00412620" w:rsidRDefault="00C47829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..</w:t>
            </w:r>
          </w:p>
        </w:tc>
        <w:tc>
          <w:tcPr>
            <w:tcW w:w="3287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</w:tr>
      <w:tr w:rsidR="00DE3766" w:rsidRPr="00412620" w:rsidTr="00DE3766">
        <w:tc>
          <w:tcPr>
            <w:tcW w:w="558" w:type="dxa"/>
          </w:tcPr>
          <w:p w:rsidR="00DE3766" w:rsidRPr="00412620" w:rsidRDefault="00DE3766" w:rsidP="00DE3766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৮</w:t>
            </w:r>
          </w:p>
        </w:tc>
        <w:tc>
          <w:tcPr>
            <w:tcW w:w="4590" w:type="dxa"/>
          </w:tcPr>
          <w:p w:rsidR="00DE3766" w:rsidRPr="00412620" w:rsidRDefault="00C47829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প্রতিষ্ঠানের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নাম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,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ঠিকানা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ও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নিবন্ধন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নং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(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মালিকদের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সংগঠনের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জন্য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প্রযোজ্য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)</w:t>
            </w:r>
          </w:p>
        </w:tc>
        <w:tc>
          <w:tcPr>
            <w:tcW w:w="399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411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3287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</w:tr>
      <w:tr w:rsidR="00DE3766" w:rsidRPr="00412620" w:rsidTr="00DE3766">
        <w:tc>
          <w:tcPr>
            <w:tcW w:w="558" w:type="dxa"/>
          </w:tcPr>
          <w:p w:rsidR="00DE3766" w:rsidRPr="00412620" w:rsidRDefault="00DE3766" w:rsidP="00DE3766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৯</w:t>
            </w:r>
          </w:p>
        </w:tc>
        <w:tc>
          <w:tcPr>
            <w:tcW w:w="4590" w:type="dxa"/>
          </w:tcPr>
          <w:p w:rsidR="00DE3766" w:rsidRPr="00412620" w:rsidRDefault="00C47829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প্রতিষ্ঠানপুঞ্জের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ক্ষেত্রে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পেশা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/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প্রতিষ্ঠানের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নাম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ও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ঠিকানা</w:t>
            </w:r>
            <w:proofErr w:type="spellEnd"/>
          </w:p>
        </w:tc>
        <w:tc>
          <w:tcPr>
            <w:tcW w:w="399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411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3287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</w:tr>
      <w:tr w:rsidR="00DE3766" w:rsidRPr="00412620" w:rsidTr="00DE3766">
        <w:tc>
          <w:tcPr>
            <w:tcW w:w="558" w:type="dxa"/>
          </w:tcPr>
          <w:p w:rsidR="00DE3766" w:rsidRPr="00412620" w:rsidRDefault="00DE3766" w:rsidP="00DE3766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১০</w:t>
            </w:r>
          </w:p>
        </w:tc>
        <w:tc>
          <w:tcPr>
            <w:tcW w:w="4590" w:type="dxa"/>
          </w:tcPr>
          <w:p w:rsidR="00DE3766" w:rsidRPr="00412620" w:rsidRDefault="00C47829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বিভাগ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/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শাখা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/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কর্মক্ষেত্র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ও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পদবি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এবং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পরিচয়পত্র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নং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,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টোকেন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নং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(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যদি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থাকে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)</w:t>
            </w:r>
          </w:p>
        </w:tc>
        <w:tc>
          <w:tcPr>
            <w:tcW w:w="399" w:type="dxa"/>
          </w:tcPr>
          <w:p w:rsidR="00DE3766" w:rsidRPr="00412620" w:rsidRDefault="00C47829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..</w:t>
            </w:r>
          </w:p>
        </w:tc>
        <w:tc>
          <w:tcPr>
            <w:tcW w:w="411" w:type="dxa"/>
          </w:tcPr>
          <w:p w:rsidR="00DE3766" w:rsidRPr="00412620" w:rsidRDefault="00C47829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..</w:t>
            </w:r>
          </w:p>
        </w:tc>
        <w:tc>
          <w:tcPr>
            <w:tcW w:w="3287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</w:tr>
      <w:tr w:rsidR="00DE3766" w:rsidRPr="00412620" w:rsidTr="00DE3766">
        <w:tc>
          <w:tcPr>
            <w:tcW w:w="558" w:type="dxa"/>
          </w:tcPr>
          <w:p w:rsidR="00DE3766" w:rsidRPr="00412620" w:rsidRDefault="00DE3766" w:rsidP="00DE3766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১১</w:t>
            </w:r>
          </w:p>
        </w:tc>
        <w:tc>
          <w:tcPr>
            <w:tcW w:w="4590" w:type="dxa"/>
          </w:tcPr>
          <w:p w:rsidR="00DE3766" w:rsidRPr="00412620" w:rsidRDefault="00C47829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চাকরির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ধরন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---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স্থায়ী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/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বদলি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/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সাময়িক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/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অস্থায়ী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/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শিক্ষানবীশ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/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শিক্ষাধীন</w:t>
            </w:r>
            <w:proofErr w:type="spellEnd"/>
          </w:p>
        </w:tc>
        <w:tc>
          <w:tcPr>
            <w:tcW w:w="399" w:type="dxa"/>
          </w:tcPr>
          <w:p w:rsidR="00DE3766" w:rsidRPr="00412620" w:rsidRDefault="00C47829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..</w:t>
            </w:r>
          </w:p>
        </w:tc>
        <w:tc>
          <w:tcPr>
            <w:tcW w:w="411" w:type="dxa"/>
          </w:tcPr>
          <w:p w:rsidR="00DE3766" w:rsidRPr="00412620" w:rsidRDefault="00C47829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..</w:t>
            </w:r>
          </w:p>
        </w:tc>
        <w:tc>
          <w:tcPr>
            <w:tcW w:w="3287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</w:tr>
      <w:tr w:rsidR="00DE3766" w:rsidRPr="00412620" w:rsidTr="00DE3766">
        <w:tc>
          <w:tcPr>
            <w:tcW w:w="558" w:type="dxa"/>
          </w:tcPr>
          <w:p w:rsidR="00DE3766" w:rsidRPr="00412620" w:rsidRDefault="00DE3766" w:rsidP="00DE3766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১২</w:t>
            </w:r>
          </w:p>
        </w:tc>
        <w:tc>
          <w:tcPr>
            <w:tcW w:w="4590" w:type="dxa"/>
          </w:tcPr>
          <w:p w:rsidR="00DE3766" w:rsidRPr="00412620" w:rsidRDefault="00C47829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বর্তমান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চাকরিতে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যোগদানের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তারিখ</w:t>
            </w:r>
            <w:proofErr w:type="spellEnd"/>
          </w:p>
        </w:tc>
        <w:tc>
          <w:tcPr>
            <w:tcW w:w="399" w:type="dxa"/>
          </w:tcPr>
          <w:p w:rsidR="00DE3766" w:rsidRPr="00412620" w:rsidRDefault="00C47829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..</w:t>
            </w:r>
          </w:p>
        </w:tc>
        <w:tc>
          <w:tcPr>
            <w:tcW w:w="411" w:type="dxa"/>
          </w:tcPr>
          <w:p w:rsidR="00DE3766" w:rsidRPr="00412620" w:rsidRDefault="00C47829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..</w:t>
            </w:r>
          </w:p>
        </w:tc>
        <w:tc>
          <w:tcPr>
            <w:tcW w:w="3287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</w:tr>
      <w:tr w:rsidR="00DE3766" w:rsidRPr="00412620" w:rsidTr="00DE3766">
        <w:tc>
          <w:tcPr>
            <w:tcW w:w="558" w:type="dxa"/>
          </w:tcPr>
          <w:p w:rsidR="00DE3766" w:rsidRPr="00412620" w:rsidRDefault="00DE3766" w:rsidP="00DE3766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১৩</w:t>
            </w:r>
          </w:p>
        </w:tc>
        <w:tc>
          <w:tcPr>
            <w:tcW w:w="4590" w:type="dxa"/>
          </w:tcPr>
          <w:p w:rsidR="00DE3766" w:rsidRPr="00412620" w:rsidRDefault="00C47829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ঠিকানা</w:t>
            </w:r>
            <w:proofErr w:type="spellEnd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:         (ক)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বর্তমান</w:t>
            </w:r>
            <w:proofErr w:type="spellEnd"/>
          </w:p>
        </w:tc>
        <w:tc>
          <w:tcPr>
            <w:tcW w:w="399" w:type="dxa"/>
          </w:tcPr>
          <w:p w:rsidR="00DE3766" w:rsidRPr="00412620" w:rsidRDefault="00C47829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..</w:t>
            </w:r>
          </w:p>
        </w:tc>
        <w:tc>
          <w:tcPr>
            <w:tcW w:w="411" w:type="dxa"/>
          </w:tcPr>
          <w:p w:rsidR="00DE3766" w:rsidRPr="00412620" w:rsidRDefault="00C47829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..</w:t>
            </w:r>
          </w:p>
        </w:tc>
        <w:tc>
          <w:tcPr>
            <w:tcW w:w="3287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</w:tr>
      <w:tr w:rsidR="00DE3766" w:rsidRPr="00412620" w:rsidTr="00DE3766">
        <w:tc>
          <w:tcPr>
            <w:tcW w:w="558" w:type="dxa"/>
          </w:tcPr>
          <w:p w:rsidR="00DE3766" w:rsidRPr="00412620" w:rsidRDefault="00DE3766" w:rsidP="00DE3766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4590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399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411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3287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</w:tr>
      <w:tr w:rsidR="00DE3766" w:rsidRPr="00412620" w:rsidTr="00DE3766">
        <w:tc>
          <w:tcPr>
            <w:tcW w:w="558" w:type="dxa"/>
          </w:tcPr>
          <w:p w:rsidR="00DE3766" w:rsidRPr="00412620" w:rsidRDefault="00DE3766" w:rsidP="00DE3766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4590" w:type="dxa"/>
          </w:tcPr>
          <w:p w:rsidR="00DE3766" w:rsidRPr="00412620" w:rsidRDefault="00C47829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 xml:space="preserve">                   (খ) </w:t>
            </w:r>
            <w:proofErr w:type="spellStart"/>
            <w:r w:rsidRPr="00412620">
              <w:rPr>
                <w:rFonts w:ascii="Nikosh" w:hAnsi="Nikosh" w:cs="Nikosh"/>
                <w:sz w:val="28"/>
                <w:szCs w:val="28"/>
                <w:lang w:val="en-GB"/>
              </w:rPr>
              <w:t>স্থায়ী</w:t>
            </w:r>
            <w:proofErr w:type="spellEnd"/>
          </w:p>
        </w:tc>
        <w:tc>
          <w:tcPr>
            <w:tcW w:w="399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411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3287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</w:tr>
      <w:tr w:rsidR="00DE3766" w:rsidRPr="00412620" w:rsidTr="00DE3766">
        <w:tc>
          <w:tcPr>
            <w:tcW w:w="558" w:type="dxa"/>
          </w:tcPr>
          <w:p w:rsidR="00DE3766" w:rsidRPr="00412620" w:rsidRDefault="00DE3766" w:rsidP="00DE3766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4590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399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411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3287" w:type="dxa"/>
          </w:tcPr>
          <w:p w:rsidR="00DE3766" w:rsidRPr="00412620" w:rsidRDefault="00DE376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</w:tr>
    </w:tbl>
    <w:p w:rsidR="00DE3766" w:rsidRPr="00412620" w:rsidRDefault="00DE3766" w:rsidP="00DE3766">
      <w:pPr>
        <w:rPr>
          <w:rFonts w:ascii="Nikosh" w:hAnsi="Nikosh" w:cs="Nikosh"/>
          <w:sz w:val="28"/>
          <w:szCs w:val="28"/>
          <w:lang w:val="en-GB"/>
        </w:rPr>
      </w:pPr>
    </w:p>
    <w:p w:rsidR="00C47829" w:rsidRPr="00412620" w:rsidRDefault="00C47829" w:rsidP="00DE3766">
      <w:pPr>
        <w:rPr>
          <w:rFonts w:ascii="Nikosh" w:hAnsi="Nikosh" w:cs="Nikosh"/>
          <w:sz w:val="28"/>
          <w:szCs w:val="28"/>
          <w:lang w:val="en-GB"/>
        </w:rPr>
      </w:pPr>
      <w:r w:rsidRPr="00412620">
        <w:rPr>
          <w:rFonts w:ascii="Nikosh" w:hAnsi="Nikosh" w:cs="Nikosh"/>
          <w:sz w:val="28"/>
          <w:szCs w:val="28"/>
          <w:lang w:val="en-GB"/>
        </w:rPr>
        <w:tab/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আমি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ঘোষণা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করিতেছি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যে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,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ধারা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১৯৩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অনুযায়ী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আমি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প্রতিষ্ঠান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>/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প্রতিষ্ঠানপুঞ্জের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অন্য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কোন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শ্রমিক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>/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মালিকদের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ট্রেড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ইউনিয়নের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সদস্য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নই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>।</w:t>
      </w:r>
      <w:bookmarkStart w:id="0" w:name="_GoBack"/>
      <w:bookmarkEnd w:id="0"/>
    </w:p>
    <w:p w:rsidR="00C47829" w:rsidRPr="00412620" w:rsidRDefault="00C47829" w:rsidP="00C47829">
      <w:pPr>
        <w:ind w:left="3600"/>
        <w:jc w:val="center"/>
        <w:rPr>
          <w:rFonts w:ascii="Nikosh" w:hAnsi="Nikosh" w:cs="Nikosh"/>
          <w:sz w:val="28"/>
          <w:szCs w:val="28"/>
          <w:lang w:val="en-GB"/>
        </w:rPr>
      </w:pPr>
      <w:r w:rsidRPr="00412620">
        <w:rPr>
          <w:rFonts w:ascii="Nikosh" w:hAnsi="Nikosh" w:cs="Nikosh"/>
          <w:sz w:val="28"/>
          <w:szCs w:val="28"/>
          <w:lang w:val="en-GB"/>
        </w:rPr>
        <w:t>(…………………)</w:t>
      </w:r>
    </w:p>
    <w:p w:rsidR="00C47829" w:rsidRPr="00412620" w:rsidRDefault="00C47829" w:rsidP="00C47829">
      <w:pPr>
        <w:ind w:left="3600"/>
        <w:jc w:val="center"/>
        <w:rPr>
          <w:rFonts w:ascii="Nikosh" w:hAnsi="Nikosh" w:cs="Nikosh"/>
          <w:sz w:val="28"/>
          <w:szCs w:val="28"/>
          <w:lang w:val="en-GB"/>
        </w:rPr>
      </w:pP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স্বাক্ষর</w:t>
      </w:r>
      <w:proofErr w:type="spellEnd"/>
    </w:p>
    <w:p w:rsidR="00C47829" w:rsidRPr="00412620" w:rsidRDefault="00C47829" w:rsidP="00C47829">
      <w:pPr>
        <w:ind w:left="3600"/>
        <w:jc w:val="center"/>
        <w:rPr>
          <w:rFonts w:ascii="Nikosh" w:hAnsi="Nikosh" w:cs="Nikosh"/>
          <w:sz w:val="28"/>
          <w:szCs w:val="28"/>
          <w:lang w:val="en-GB"/>
        </w:rPr>
      </w:pPr>
      <w:proofErr w:type="spellStart"/>
      <w:r w:rsidRPr="00412620">
        <w:rPr>
          <w:rFonts w:ascii="Nikosh" w:hAnsi="Nikosh" w:cs="Nikosh"/>
          <w:sz w:val="28"/>
          <w:szCs w:val="28"/>
          <w:lang w:val="en-GB"/>
        </w:rPr>
        <w:t>তারিখ</w:t>
      </w:r>
      <w:proofErr w:type="spellEnd"/>
      <w:r w:rsidRPr="00412620">
        <w:rPr>
          <w:rFonts w:ascii="Nikosh" w:hAnsi="Nikosh" w:cs="Nikosh"/>
          <w:sz w:val="28"/>
          <w:szCs w:val="28"/>
          <w:lang w:val="en-GB"/>
        </w:rPr>
        <w:t>: …………….</w:t>
      </w:r>
    </w:p>
    <w:sectPr w:rsidR="00C47829" w:rsidRPr="00412620" w:rsidSect="00A84729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90A61" w:rsidRDefault="00190A61">
      <w:r>
        <w:separator/>
      </w:r>
    </w:p>
  </w:endnote>
  <w:endnote w:type="continuationSeparator" w:id="0">
    <w:p w:rsidR="00190A61" w:rsidRDefault="00190A61">
      <w:r>
        <w:continuationSeparator/>
      </w:r>
    </w:p>
  </w:endnote>
  <w:endnote w:type="continuationNotice" w:id="1">
    <w:p w:rsidR="00190A61" w:rsidRDefault="00190A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90A61" w:rsidRDefault="00190A61">
      <w:r>
        <w:separator/>
      </w:r>
    </w:p>
  </w:footnote>
  <w:footnote w:type="continuationSeparator" w:id="0">
    <w:p w:rsidR="00190A61" w:rsidRDefault="00190A61">
      <w:r>
        <w:continuationSeparator/>
      </w:r>
    </w:p>
  </w:footnote>
  <w:footnote w:type="continuationNotice" w:id="1">
    <w:p w:rsidR="00190A61" w:rsidRDefault="00190A61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3346F6"/>
    <w:multiLevelType w:val="hybridMultilevel"/>
    <w:tmpl w:val="280A70BC"/>
    <w:lvl w:ilvl="0" w:tplc="61FEB6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234029"/>
    <w:multiLevelType w:val="hybridMultilevel"/>
    <w:tmpl w:val="27263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CC034A"/>
    <w:multiLevelType w:val="hybridMultilevel"/>
    <w:tmpl w:val="B9AC8D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2D2BCC"/>
    <w:multiLevelType w:val="hybridMultilevel"/>
    <w:tmpl w:val="D10A0A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0805767"/>
    <w:multiLevelType w:val="hybridMultilevel"/>
    <w:tmpl w:val="B37C2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36721D"/>
    <w:multiLevelType w:val="hybridMultilevel"/>
    <w:tmpl w:val="3ADA254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B0C01CE"/>
    <w:multiLevelType w:val="multilevel"/>
    <w:tmpl w:val="F58C8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3CCE66FF"/>
    <w:multiLevelType w:val="multilevel"/>
    <w:tmpl w:val="3A02E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48F76EDA"/>
    <w:multiLevelType w:val="hybridMultilevel"/>
    <w:tmpl w:val="D3B673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A0D1862"/>
    <w:multiLevelType w:val="multilevel"/>
    <w:tmpl w:val="20DE3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4CEB245A"/>
    <w:multiLevelType w:val="hybridMultilevel"/>
    <w:tmpl w:val="7C02C4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4B4F9D"/>
    <w:multiLevelType w:val="multilevel"/>
    <w:tmpl w:val="EB1AE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658F7845"/>
    <w:multiLevelType w:val="hybridMultilevel"/>
    <w:tmpl w:val="69D80DA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79A5180"/>
    <w:multiLevelType w:val="hybridMultilevel"/>
    <w:tmpl w:val="9B685370"/>
    <w:lvl w:ilvl="0" w:tplc="10225738">
      <w:start w:val="1"/>
      <w:numFmt w:val="decimal"/>
      <w:lvlText w:val="%1."/>
      <w:lvlJc w:val="left"/>
      <w:pPr>
        <w:ind w:left="720" w:hanging="360"/>
      </w:pPr>
      <w:rPr>
        <w:rFonts w:ascii="Verdana" w:eastAsia="SimSun" w:hAnsi="Verdana" w:cs="Times New Roman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89C07E0"/>
    <w:multiLevelType w:val="hybridMultilevel"/>
    <w:tmpl w:val="41DE5A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FE45348"/>
    <w:multiLevelType w:val="multilevel"/>
    <w:tmpl w:val="8A1A9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703C6EE1"/>
    <w:multiLevelType w:val="hybridMultilevel"/>
    <w:tmpl w:val="E798492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6"/>
  </w:num>
  <w:num w:numId="4">
    <w:abstractNumId w:val="5"/>
  </w:num>
  <w:num w:numId="5">
    <w:abstractNumId w:val="3"/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</w:num>
  <w:num w:numId="8">
    <w:abstractNumId w:val="0"/>
  </w:num>
  <w:num w:numId="9">
    <w:abstractNumId w:val="10"/>
  </w:num>
  <w:num w:numId="10">
    <w:abstractNumId w:val="4"/>
  </w:num>
  <w:num w:numId="11">
    <w:abstractNumId w:val="6"/>
  </w:num>
  <w:num w:numId="12">
    <w:abstractNumId w:val="7"/>
  </w:num>
  <w:num w:numId="13">
    <w:abstractNumId w:val="11"/>
  </w:num>
  <w:num w:numId="14">
    <w:abstractNumId w:val="9"/>
  </w:num>
  <w:num w:numId="15">
    <w:abstractNumId w:val="15"/>
  </w:num>
  <w:num w:numId="16">
    <w:abstractNumId w:val="12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A0tjQ3MTO3NDNX0lEKTi0uzszPAykwqgUAeddaiSwAAAA="/>
  </w:docVars>
  <w:rsids>
    <w:rsidRoot w:val="00A12ACE"/>
    <w:rsid w:val="00190A61"/>
    <w:rsid w:val="001B4A86"/>
    <w:rsid w:val="00261C8E"/>
    <w:rsid w:val="00287BB5"/>
    <w:rsid w:val="00412620"/>
    <w:rsid w:val="00481CD9"/>
    <w:rsid w:val="007C5F99"/>
    <w:rsid w:val="00A12ACE"/>
    <w:rsid w:val="00A84729"/>
    <w:rsid w:val="00AF44CB"/>
    <w:rsid w:val="00BC5A50"/>
    <w:rsid w:val="00C47829"/>
    <w:rsid w:val="00DE3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rPr>
      <w:rFonts w:eastAsia="Times New Roman"/>
      <w:sz w:val="24"/>
    </w:rPr>
  </w:style>
  <w:style w:type="character" w:customStyle="1" w:styleId="SubtitleChar">
    <w:name w:val="Subtitle Char"/>
    <w:basedOn w:val="DefaultParagraphFont"/>
    <w:link w:val="Subtitle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pPr>
      <w:spacing w:after="160" w:line="264" w:lineRule="auto"/>
      <w:ind w:left="720"/>
      <w:contextualSpacing/>
    </w:pPr>
    <w:rPr>
      <w:rFonts w:ascii="Calibri" w:hAnsi="Calibri" w:cs="Arial"/>
      <w:sz w:val="21"/>
      <w:szCs w:val="22"/>
      <w:lang w:val="en-GB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Space="180" w:wrap="auto" w:vAnchor="page" w:hAnchor="page" w:xAlign="center" w:y="2212"/>
      <w:ind w:left="2880"/>
    </w:pPr>
    <w:rPr>
      <w:rFonts w:ascii="Cambria" w:eastAsia="Times New Roman" w:hAnsi="Cambria"/>
      <w:sz w:val="24"/>
      <w:szCs w:val="24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Times New Roman" w:hAnsi="Arial"/>
      <w:sz w:val="22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Times New Roman" w:hAnsi="Arial"/>
      <w:sz w:val="22"/>
      <w:szCs w:val="21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cf01">
    <w:name w:val="cf01"/>
    <w:basedOn w:val="DefaultParagraphFont"/>
    <w:rPr>
      <w:rFonts w:ascii="Segoe UI" w:hAnsi="Segoe UI" w:cs="Segoe UI" w:hint="default"/>
      <w:color w:val="666666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rPr>
      <w:rFonts w:eastAsia="Times New Roman"/>
      <w:sz w:val="24"/>
    </w:rPr>
  </w:style>
  <w:style w:type="character" w:customStyle="1" w:styleId="SubtitleChar">
    <w:name w:val="Subtitle Char"/>
    <w:basedOn w:val="DefaultParagraphFont"/>
    <w:link w:val="Subtitle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pPr>
      <w:spacing w:after="160" w:line="264" w:lineRule="auto"/>
      <w:ind w:left="720"/>
      <w:contextualSpacing/>
    </w:pPr>
    <w:rPr>
      <w:rFonts w:ascii="Calibri" w:hAnsi="Calibri" w:cs="Arial"/>
      <w:sz w:val="21"/>
      <w:szCs w:val="22"/>
      <w:lang w:val="en-GB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Space="180" w:wrap="auto" w:vAnchor="page" w:hAnchor="page" w:xAlign="center" w:y="2212"/>
      <w:ind w:left="2880"/>
    </w:pPr>
    <w:rPr>
      <w:rFonts w:ascii="Cambria" w:eastAsia="Times New Roman" w:hAnsi="Cambria"/>
      <w:sz w:val="24"/>
      <w:szCs w:val="24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Times New Roman" w:hAnsi="Arial"/>
      <w:sz w:val="22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Times New Roman" w:hAnsi="Arial"/>
      <w:sz w:val="22"/>
      <w:szCs w:val="21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cf01">
    <w:name w:val="cf01"/>
    <w:basedOn w:val="DefaultParagraphFont"/>
    <w:rPr>
      <w:rFonts w:ascii="Segoe UI" w:hAnsi="Segoe UI" w:cs="Segoe UI" w:hint="default"/>
      <w:color w:val="666666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229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118e9f4-83e0-430e-8618-3d02343c48a9" xsi:nil="true"/>
    <lcf76f155ced4ddcb4097134ff3c332f xmlns="7d7ba5a2-87f1-4dbc-a606-7d6ebbf089c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385BC52A0F4D4B8A5223052562935F" ma:contentTypeVersion="18" ma:contentTypeDescription="Create a new document." ma:contentTypeScope="" ma:versionID="bd06e39861edcc2317ec4cc71324bc29">
  <xsd:schema xmlns:xsd="http://www.w3.org/2001/XMLSchema" xmlns:xs="http://www.w3.org/2001/XMLSchema" xmlns:p="http://schemas.microsoft.com/office/2006/metadata/properties" xmlns:ns2="7d7ba5a2-87f1-4dbc-a606-7d6ebbf089cb" xmlns:ns3="443fff6e-ed3c-4a7c-8186-36c083646cc4" xmlns:ns4="2118e9f4-83e0-430e-8618-3d02343c48a9" targetNamespace="http://schemas.microsoft.com/office/2006/metadata/properties" ma:root="true" ma:fieldsID="80be60c24d65a0d46feac0e53c386aae" ns2:_="" ns3:_="" ns4:_="">
    <xsd:import namespace="7d7ba5a2-87f1-4dbc-a606-7d6ebbf089cb"/>
    <xsd:import namespace="443fff6e-ed3c-4a7c-8186-36c083646cc4"/>
    <xsd:import namespace="2118e9f4-83e0-430e-8618-3d02343c48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4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ba5a2-87f1-4dbc-a606-7d6ebbf089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932b82f-ee1f-4246-9d44-c1f8cdfbe5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3fff6e-ed3c-4a7c-8186-36c083646cc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18e9f4-83e0-430e-8618-3d02343c48a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f720ea77-3f36-4bd7-8a94-90e4fed55708}" ma:internalName="TaxCatchAll" ma:showField="CatchAllData" ma:web="443fff6e-ed3c-4a7c-8186-36c083646c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045B09-53AF-46CA-BF95-2D580F39DD57}">
  <ds:schemaRefs>
    <ds:schemaRef ds:uri="http://schemas.microsoft.com/office/2006/metadata/properties"/>
    <ds:schemaRef ds:uri="http://schemas.microsoft.com/office/infopath/2007/PartnerControls"/>
    <ds:schemaRef ds:uri="2118e9f4-83e0-430e-8618-3d02343c48a9"/>
    <ds:schemaRef ds:uri="7d7ba5a2-87f1-4dbc-a606-7d6ebbf089cb"/>
  </ds:schemaRefs>
</ds:datastoreItem>
</file>

<file path=customXml/itemProps2.xml><?xml version="1.0" encoding="utf-8"?>
<ds:datastoreItem xmlns:ds="http://schemas.openxmlformats.org/officeDocument/2006/customXml" ds:itemID="{2A1BF040-CE8F-40CC-94CE-BF2A6D9DA3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7ba5a2-87f1-4dbc-a606-7d6ebbf089cb"/>
    <ds:schemaRef ds:uri="443fff6e-ed3c-4a7c-8186-36c083646cc4"/>
    <ds:schemaRef ds:uri="2118e9f4-83e0-430e-8618-3d02343c48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E199F4-F307-4423-B933-B98A919F41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l Fountain</dc:creator>
  <cp:keywords/>
  <cp:lastModifiedBy>Windows User</cp:lastModifiedBy>
  <cp:revision>9</cp:revision>
  <cp:lastPrinted>2022-08-17T04:04:00Z</cp:lastPrinted>
  <dcterms:created xsi:type="dcterms:W3CDTF">2022-10-31T04:33:00Z</dcterms:created>
  <dcterms:modified xsi:type="dcterms:W3CDTF">2023-04-11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385BC52A0F4D4B8A5223052562935F</vt:lpwstr>
  </property>
  <property fmtid="{D5CDD505-2E9C-101B-9397-08002B2CF9AE}" pid="3" name="MediaServiceImageTags">
    <vt:lpwstr/>
  </property>
</Properties>
</file>